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EFC878" w14:textId="219566B3" w:rsidR="00F77588" w:rsidRPr="00540D55" w:rsidRDefault="00DD29E6" w:rsidP="00034DCD">
      <w:pPr>
        <w:pStyle w:val="Nzev"/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5</w:t>
      </w:r>
      <w:r w:rsidR="00A335D6" w:rsidRPr="00540D55">
        <w:rPr>
          <w:rFonts w:asciiTheme="minorHAnsi" w:hAnsiTheme="minorHAnsi" w:cstheme="minorHAnsi"/>
          <w:b/>
          <w:bCs/>
        </w:rPr>
        <w:t>.</w:t>
      </w:r>
      <w:r w:rsidR="009B0104">
        <w:rPr>
          <w:rFonts w:asciiTheme="minorHAnsi" w:hAnsiTheme="minorHAnsi" w:cstheme="minorHAnsi"/>
          <w:b/>
          <w:bCs/>
        </w:rPr>
        <w:t xml:space="preserve"> </w:t>
      </w:r>
      <w:r w:rsidR="00A335D6" w:rsidRPr="00540D55">
        <w:rPr>
          <w:rFonts w:asciiTheme="minorHAnsi" w:hAnsiTheme="minorHAnsi" w:cstheme="minorHAnsi"/>
          <w:b/>
          <w:bCs/>
        </w:rPr>
        <w:t>1</w:t>
      </w:r>
      <w:r>
        <w:rPr>
          <w:rFonts w:asciiTheme="minorHAnsi" w:hAnsiTheme="minorHAnsi" w:cstheme="minorHAnsi"/>
          <w:b/>
          <w:bCs/>
        </w:rPr>
        <w:t>1</w:t>
      </w:r>
      <w:r w:rsidR="00A335D6" w:rsidRPr="00540D55">
        <w:rPr>
          <w:rFonts w:asciiTheme="minorHAnsi" w:hAnsiTheme="minorHAnsi" w:cstheme="minorHAnsi"/>
          <w:b/>
          <w:bCs/>
        </w:rPr>
        <w:t>.</w:t>
      </w:r>
      <w:r w:rsidR="009B0104">
        <w:rPr>
          <w:rFonts w:asciiTheme="minorHAnsi" w:hAnsiTheme="minorHAnsi" w:cstheme="minorHAnsi"/>
          <w:b/>
          <w:bCs/>
        </w:rPr>
        <w:t xml:space="preserve"> </w:t>
      </w:r>
      <w:r w:rsidR="00A335D6" w:rsidRPr="00540D55">
        <w:rPr>
          <w:rFonts w:asciiTheme="minorHAnsi" w:hAnsiTheme="minorHAnsi" w:cstheme="minorHAnsi"/>
          <w:b/>
          <w:bCs/>
        </w:rPr>
        <w:t xml:space="preserve">2020, </w:t>
      </w:r>
      <w:r>
        <w:rPr>
          <w:rFonts w:asciiTheme="minorHAnsi" w:hAnsiTheme="minorHAnsi" w:cstheme="minorHAnsi"/>
          <w:b/>
          <w:bCs/>
        </w:rPr>
        <w:t>6</w:t>
      </w:r>
      <w:r w:rsidR="00A335D6" w:rsidRPr="00540D55">
        <w:rPr>
          <w:rFonts w:asciiTheme="minorHAnsi" w:hAnsiTheme="minorHAnsi" w:cstheme="minorHAnsi"/>
          <w:b/>
          <w:bCs/>
        </w:rPr>
        <w:t xml:space="preserve">. hodina, </w:t>
      </w:r>
      <w:r>
        <w:rPr>
          <w:rFonts w:asciiTheme="minorHAnsi" w:hAnsiTheme="minorHAnsi" w:cstheme="minorHAnsi"/>
          <w:b/>
          <w:bCs/>
        </w:rPr>
        <w:t>5</w:t>
      </w:r>
      <w:r w:rsidR="00A335D6" w:rsidRPr="00540D55">
        <w:rPr>
          <w:rFonts w:asciiTheme="minorHAnsi" w:hAnsiTheme="minorHAnsi" w:cstheme="minorHAnsi"/>
          <w:b/>
          <w:bCs/>
        </w:rPr>
        <w:t>. zápis</w:t>
      </w:r>
    </w:p>
    <w:p w14:paraId="2F555DE0" w14:textId="00B2503B" w:rsidR="00BC049D" w:rsidRPr="00817D1C" w:rsidRDefault="004E72E5" w:rsidP="001F35F2">
      <w:pPr>
        <w:pStyle w:val="Nadpis1"/>
        <w:spacing w:before="0"/>
        <w:rPr>
          <w:rFonts w:asciiTheme="minorHAnsi" w:hAnsiTheme="minorHAnsi" w:cstheme="minorHAnsi"/>
          <w:b/>
          <w:bCs/>
          <w:color w:val="EF075F" w:themeColor="accent2"/>
        </w:rPr>
      </w:pPr>
      <w:r>
        <w:rPr>
          <w:rFonts w:asciiTheme="minorHAnsi" w:hAnsiTheme="minorHAnsi" w:cstheme="minorHAnsi"/>
          <w:b/>
          <w:bCs/>
          <w:color w:val="EF075F" w:themeColor="accent2"/>
        </w:rPr>
        <w:t xml:space="preserve">Úvodní informace </w:t>
      </w:r>
      <w:r w:rsidR="007215A0" w:rsidRPr="00817D1C">
        <w:rPr>
          <w:rFonts w:asciiTheme="minorHAnsi" w:hAnsiTheme="minorHAnsi" w:cstheme="minorHAnsi"/>
          <w:b/>
          <w:bCs/>
          <w:color w:val="EF075F" w:themeColor="accent2"/>
        </w:rPr>
        <w:t xml:space="preserve"> </w:t>
      </w:r>
    </w:p>
    <w:p w14:paraId="54AFF9E5" w14:textId="1F7BCEDC" w:rsidR="002F0106" w:rsidRPr="00DD29E6" w:rsidRDefault="00DD29E6" w:rsidP="002F0106">
      <w:pPr>
        <w:pStyle w:val="Odstavecseseznamem"/>
        <w:numPr>
          <w:ilvl w:val="0"/>
          <w:numId w:val="3"/>
        </w:numPr>
        <w:rPr>
          <w:noProof/>
        </w:rPr>
      </w:pPr>
      <w:r w:rsidRPr="00DD29E6">
        <w:rPr>
          <w:noProof/>
        </w:rPr>
        <w:t>Na hodině 19.</w:t>
      </w:r>
      <w:r w:rsidR="009B0104">
        <w:rPr>
          <w:noProof/>
        </w:rPr>
        <w:t xml:space="preserve"> </w:t>
      </w:r>
      <w:r w:rsidRPr="00DD29E6">
        <w:rPr>
          <w:noProof/>
        </w:rPr>
        <w:t xml:space="preserve">11. </w:t>
      </w:r>
      <w:r w:rsidR="009B0104">
        <w:rPr>
          <w:noProof/>
        </w:rPr>
        <w:t xml:space="preserve">2020 </w:t>
      </w:r>
      <w:r w:rsidRPr="00DD29E6">
        <w:rPr>
          <w:noProof/>
        </w:rPr>
        <w:t xml:space="preserve">budeme mít dva hosty </w:t>
      </w:r>
    </w:p>
    <w:p w14:paraId="39BB3438" w14:textId="3BB8F2E8" w:rsidR="00DD29E6" w:rsidRDefault="00DD29E6" w:rsidP="00DD29E6">
      <w:pPr>
        <w:pStyle w:val="Odstavecseseznamem"/>
        <w:numPr>
          <w:ilvl w:val="1"/>
          <w:numId w:val="3"/>
        </w:numPr>
        <w:rPr>
          <w:noProof/>
        </w:rPr>
      </w:pPr>
      <w:r w:rsidRPr="00DD29E6">
        <w:rPr>
          <w:b/>
          <w:bCs/>
          <w:noProof/>
        </w:rPr>
        <w:t>Jan Andrejsek</w:t>
      </w:r>
      <w:r w:rsidR="00F402AC">
        <w:rPr>
          <w:noProof/>
        </w:rPr>
        <w:t xml:space="preserve"> </w:t>
      </w:r>
      <w:r>
        <w:rPr>
          <w:noProof/>
        </w:rPr>
        <w:t>– bude nám povídat o tom, co dělá CZVV (o maturitách, přijímacích zkouškách a závěrečných zkouškách)</w:t>
      </w:r>
    </w:p>
    <w:p w14:paraId="414B70E5" w14:textId="3274CA37" w:rsidR="00DD29E6" w:rsidRPr="00DD29E6" w:rsidRDefault="00DD29E6" w:rsidP="00DD29E6">
      <w:pPr>
        <w:pStyle w:val="Odstavecseseznamem"/>
        <w:numPr>
          <w:ilvl w:val="1"/>
          <w:numId w:val="3"/>
        </w:numPr>
        <w:rPr>
          <w:b/>
          <w:bCs/>
          <w:noProof/>
        </w:rPr>
      </w:pPr>
      <w:r w:rsidRPr="00DD29E6">
        <w:rPr>
          <w:b/>
          <w:bCs/>
          <w:noProof/>
        </w:rPr>
        <w:t>Marie Boccou Kestřánková</w:t>
      </w:r>
      <w:r>
        <w:rPr>
          <w:b/>
          <w:bCs/>
          <w:noProof/>
        </w:rPr>
        <w:t xml:space="preserve"> </w:t>
      </w:r>
      <w:r>
        <w:rPr>
          <w:noProof/>
        </w:rPr>
        <w:t xml:space="preserve">– pracuje v NPI ČR a na Ústavu bohemistických studií </w:t>
      </w:r>
      <w:r w:rsidR="009B0104">
        <w:rPr>
          <w:noProof/>
        </w:rPr>
        <w:t>FF UK</w:t>
      </w:r>
    </w:p>
    <w:p w14:paraId="1EA0449A" w14:textId="140899D6" w:rsidR="00DD29E6" w:rsidRDefault="00DD29E6" w:rsidP="00DD29E6">
      <w:pPr>
        <w:pStyle w:val="Odstavecseseznamem"/>
        <w:numPr>
          <w:ilvl w:val="2"/>
          <w:numId w:val="3"/>
        </w:numPr>
        <w:rPr>
          <w:noProof/>
        </w:rPr>
      </w:pPr>
      <w:r w:rsidRPr="00DD29E6">
        <w:rPr>
          <w:noProof/>
        </w:rPr>
        <w:t xml:space="preserve">V NPI ČR pracuje na </w:t>
      </w:r>
      <w:r w:rsidR="009B0104">
        <w:rPr>
          <w:noProof/>
        </w:rPr>
        <w:t>„CEFR pro ČZJ“</w:t>
      </w:r>
      <w:r w:rsidRPr="00DD29E6">
        <w:rPr>
          <w:noProof/>
        </w:rPr>
        <w:t xml:space="preserve"> … stejně jako Jan Andrejsek</w:t>
      </w:r>
    </w:p>
    <w:p w14:paraId="2902714C" w14:textId="6A9088B0" w:rsidR="009B0104" w:rsidRPr="009B0104" w:rsidRDefault="009B0104" w:rsidP="009B0104">
      <w:pPr>
        <w:pStyle w:val="Odstavecseseznamem"/>
        <w:numPr>
          <w:ilvl w:val="2"/>
          <w:numId w:val="3"/>
        </w:numPr>
        <w:rPr>
          <w:i/>
          <w:noProof/>
        </w:rPr>
      </w:pPr>
      <w:r w:rsidRPr="009B0104">
        <w:rPr>
          <w:i/>
          <w:noProof/>
        </w:rPr>
        <w:t xml:space="preserve">Doplněno A.H. později: </w:t>
      </w:r>
      <w:r w:rsidRPr="009B0104">
        <w:rPr>
          <w:i/>
          <w:noProof/>
        </w:rPr>
        <w:t>„CEFR pro ČZJ“</w:t>
      </w:r>
      <w:r w:rsidRPr="009B0104">
        <w:rPr>
          <w:i/>
          <w:noProof/>
        </w:rPr>
        <w:t xml:space="preserve"> měl do 31. 12. 2019 na starosti Národní ústav pro vzdělávání (NÚV), ale ten byl od 1. 1. 2020 zrušen a včleněn v Národní pedagogikcý institut ČR (NPI ČR)</w:t>
      </w:r>
    </w:p>
    <w:p w14:paraId="4B94BA1E" w14:textId="0D6390EB" w:rsidR="00DD29E6" w:rsidRPr="00DD29E6" w:rsidRDefault="00DD29E6" w:rsidP="009B0104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DD29E6">
        <w:rPr>
          <w:b/>
          <w:bCs/>
          <w:noProof/>
        </w:rPr>
        <w:t xml:space="preserve">CZVV = </w:t>
      </w:r>
      <w:r w:rsidRPr="00F846E5">
        <w:rPr>
          <w:noProof/>
        </w:rPr>
        <w:t xml:space="preserve">Centrum pro zjišťování výsledků </w:t>
      </w:r>
      <w:r w:rsidRPr="009B0104">
        <w:rPr>
          <w:noProof/>
        </w:rPr>
        <w:t>vzdělávání</w:t>
      </w:r>
      <w:r w:rsidRPr="009B0104">
        <w:rPr>
          <w:bCs/>
          <w:noProof/>
        </w:rPr>
        <w:t xml:space="preserve"> </w:t>
      </w:r>
      <w:r w:rsidR="009B0104" w:rsidRPr="009B0104">
        <w:rPr>
          <w:bCs/>
          <w:noProof/>
        </w:rPr>
        <w:t>(</w:t>
      </w:r>
      <w:hyperlink r:id="rId8" w:history="1">
        <w:r w:rsidR="009B0104" w:rsidRPr="009B0104">
          <w:rPr>
            <w:rStyle w:val="Hypertextovodkaz"/>
            <w:bCs/>
            <w:noProof/>
          </w:rPr>
          <w:t>https://cermat.cz/</w:t>
        </w:r>
      </w:hyperlink>
      <w:r w:rsidR="009B0104" w:rsidRPr="009B0104">
        <w:rPr>
          <w:bCs/>
          <w:noProof/>
        </w:rPr>
        <w:t>)</w:t>
      </w:r>
      <w:r w:rsidR="009B0104">
        <w:rPr>
          <w:b/>
          <w:bCs/>
          <w:noProof/>
        </w:rPr>
        <w:t xml:space="preserve"> </w:t>
      </w:r>
    </w:p>
    <w:p w14:paraId="5AF214D5" w14:textId="394CA8F0" w:rsidR="00F402AC" w:rsidRDefault="00DD29E6" w:rsidP="00F846E5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Dříve CERMAT – CEntrum pro Reformu MATurit</w:t>
      </w:r>
      <w:r w:rsidR="00F402AC">
        <w:rPr>
          <w:noProof/>
        </w:rPr>
        <w:t xml:space="preserve"> </w:t>
      </w:r>
    </w:p>
    <w:p w14:paraId="4CF9E2EB" w14:textId="32ED75F5" w:rsidR="00DD29E6" w:rsidRDefault="00DD29E6" w:rsidP="009B0104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F846E5">
        <w:rPr>
          <w:b/>
          <w:bCs/>
          <w:noProof/>
        </w:rPr>
        <w:t xml:space="preserve">NPI ČR = </w:t>
      </w:r>
      <w:r w:rsidR="00F846E5" w:rsidRPr="00F846E5">
        <w:rPr>
          <w:noProof/>
        </w:rPr>
        <w:t>Národní pedagogický institut ČR</w:t>
      </w:r>
      <w:r w:rsidR="00F846E5" w:rsidRPr="00F846E5">
        <w:rPr>
          <w:b/>
          <w:bCs/>
          <w:noProof/>
        </w:rPr>
        <w:t xml:space="preserve"> </w:t>
      </w:r>
      <w:r w:rsidR="009B0104" w:rsidRPr="009B0104">
        <w:rPr>
          <w:bCs/>
          <w:noProof/>
        </w:rPr>
        <w:t>(</w:t>
      </w:r>
      <w:hyperlink r:id="rId9" w:history="1">
        <w:r w:rsidR="009B0104" w:rsidRPr="009B0104">
          <w:rPr>
            <w:rStyle w:val="Hypertextovodkaz"/>
            <w:bCs/>
            <w:noProof/>
          </w:rPr>
          <w:t>https://www.npi.cz/</w:t>
        </w:r>
      </w:hyperlink>
      <w:r w:rsidR="009B0104" w:rsidRPr="009B0104">
        <w:rPr>
          <w:bCs/>
          <w:noProof/>
        </w:rPr>
        <w:t>)</w:t>
      </w:r>
      <w:r w:rsidR="009B0104">
        <w:rPr>
          <w:b/>
          <w:bCs/>
          <w:noProof/>
        </w:rPr>
        <w:t xml:space="preserve"> </w:t>
      </w:r>
    </w:p>
    <w:p w14:paraId="43465A28" w14:textId="363F2E4A" w:rsidR="00F846E5" w:rsidRDefault="00F846E5" w:rsidP="00F846E5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F846E5">
        <w:rPr>
          <w:noProof/>
        </w:rPr>
        <w:t xml:space="preserve">V sobotu </w:t>
      </w:r>
      <w:r w:rsidR="009B0104">
        <w:rPr>
          <w:noProof/>
        </w:rPr>
        <w:t xml:space="preserve">31. 10. 2020 byla možnost </w:t>
      </w:r>
      <w:r w:rsidRPr="00F846E5">
        <w:rPr>
          <w:noProof/>
        </w:rPr>
        <w:t xml:space="preserve">online </w:t>
      </w:r>
      <w:r w:rsidR="009B0104">
        <w:rPr>
          <w:noProof/>
        </w:rPr>
        <w:t xml:space="preserve">se </w:t>
      </w:r>
      <w:r w:rsidRPr="00F846E5">
        <w:rPr>
          <w:noProof/>
        </w:rPr>
        <w:t>podívat na</w:t>
      </w:r>
      <w:r>
        <w:rPr>
          <w:b/>
          <w:bCs/>
          <w:noProof/>
        </w:rPr>
        <w:t xml:space="preserve"> přednášku Paddyho Ladda </w:t>
      </w:r>
    </w:p>
    <w:p w14:paraId="7AD14608" w14:textId="055EBC42" w:rsidR="00F846E5" w:rsidRDefault="00F846E5" w:rsidP="00F846E5">
      <w:pPr>
        <w:pStyle w:val="Odstavecseseznamem"/>
        <w:numPr>
          <w:ilvl w:val="1"/>
          <w:numId w:val="3"/>
        </w:numPr>
        <w:rPr>
          <w:noProof/>
        </w:rPr>
      </w:pPr>
      <w:r w:rsidRPr="00F846E5">
        <w:rPr>
          <w:noProof/>
        </w:rPr>
        <w:t>Zabýval se historií neslyšících, genetikou ve spojitosti s</w:t>
      </w:r>
      <w:r w:rsidR="009B0104">
        <w:rPr>
          <w:noProof/>
        </w:rPr>
        <w:t> </w:t>
      </w:r>
      <w:r w:rsidRPr="00F846E5">
        <w:rPr>
          <w:noProof/>
        </w:rPr>
        <w:t>neslyšícími</w:t>
      </w:r>
      <w:r w:rsidR="009B0104">
        <w:rPr>
          <w:noProof/>
        </w:rPr>
        <w:t>…</w:t>
      </w:r>
    </w:p>
    <w:p w14:paraId="70BC7AB4" w14:textId="77777777" w:rsidR="00F846E5" w:rsidRPr="00F846E5" w:rsidRDefault="00F846E5" w:rsidP="00F846E5">
      <w:pPr>
        <w:pStyle w:val="Odstavecseseznamem"/>
        <w:numPr>
          <w:ilvl w:val="1"/>
          <w:numId w:val="3"/>
        </w:numPr>
        <w:rPr>
          <w:b/>
          <w:bCs/>
          <w:noProof/>
        </w:rPr>
      </w:pPr>
      <w:r w:rsidRPr="00F846E5">
        <w:rPr>
          <w:b/>
          <w:bCs/>
          <w:noProof/>
        </w:rPr>
        <w:t xml:space="preserve">Co bylo v přednášce nové? </w:t>
      </w:r>
    </w:p>
    <w:p w14:paraId="4980B5F2" w14:textId="16882E7B" w:rsidR="00F846E5" w:rsidRDefault="00F846E5" w:rsidP="009B0104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>Zjistilo se, že se v Otomanské říši (na území Turecka</w:t>
      </w:r>
      <w:r w:rsidR="009B0104">
        <w:rPr>
          <w:noProof/>
        </w:rPr>
        <w:t xml:space="preserve">; </w:t>
      </w:r>
      <w:hyperlink r:id="rId10" w:history="1">
        <w:r w:rsidR="009B0104" w:rsidRPr="003A389F">
          <w:rPr>
            <w:rStyle w:val="Hypertextovodkaz"/>
            <w:noProof/>
          </w:rPr>
          <w:t>https://cs.wikipedia.org/wiki/Osmansk%C3%A1_%C5%99%C3%AD%C5%A1e</w:t>
        </w:r>
      </w:hyperlink>
      <w:r>
        <w:rPr>
          <w:noProof/>
        </w:rPr>
        <w:t>)</w:t>
      </w:r>
      <w:r w:rsidR="009B0104">
        <w:rPr>
          <w:noProof/>
        </w:rPr>
        <w:t xml:space="preserve"> </w:t>
      </w:r>
      <w:r>
        <w:rPr>
          <w:noProof/>
        </w:rPr>
        <w:t xml:space="preserve">používal znakový jazyk a bylo na něj nahlíženo, jako že je na vyšší úrovni než jazyk mluvený … znakování bylo velmi módní </w:t>
      </w:r>
    </w:p>
    <w:p w14:paraId="7428C168" w14:textId="3ECC0CC1" w:rsidR="00F846E5" w:rsidRDefault="00F846E5" w:rsidP="009B0104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Paddy Ladd je autorem termínu DEAFHOOD</w:t>
      </w:r>
      <w:r w:rsidR="009B0104">
        <w:rPr>
          <w:noProof/>
        </w:rPr>
        <w:t xml:space="preserve"> (</w:t>
      </w:r>
      <w:hyperlink r:id="rId11" w:history="1">
        <w:r w:rsidR="009B0104" w:rsidRPr="003A389F">
          <w:rPr>
            <w:rStyle w:val="Hypertextovodkaz"/>
            <w:noProof/>
          </w:rPr>
          <w:t>https://en.wikipedia.org/wiki/Paddy_Ladd</w:t>
        </w:r>
      </w:hyperlink>
      <w:r w:rsidR="009B0104">
        <w:rPr>
          <w:noProof/>
        </w:rPr>
        <w:t>)</w:t>
      </w:r>
    </w:p>
    <w:p w14:paraId="28ECF988" w14:textId="6A778888" w:rsidR="00F846E5" w:rsidRDefault="00F846E5" w:rsidP="00F846E5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>Další související termíny: DEAFGAIN, PATERNALISMUS</w:t>
      </w:r>
    </w:p>
    <w:p w14:paraId="06BDC6D7" w14:textId="0B8870BA" w:rsidR="00F846E5" w:rsidRPr="00413126" w:rsidRDefault="00F846E5" w:rsidP="00F846E5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413126">
        <w:rPr>
          <w:b/>
          <w:bCs/>
          <w:noProof/>
        </w:rPr>
        <w:t xml:space="preserve">Co jsme dělali minule? </w:t>
      </w:r>
    </w:p>
    <w:p w14:paraId="0C59366D" w14:textId="0620ED35" w:rsidR="00F846E5" w:rsidRDefault="00413126" w:rsidP="00F846E5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Debata o zavření škol kvůli koronaviru </w:t>
      </w:r>
    </w:p>
    <w:p w14:paraId="3838C7C5" w14:textId="5A411ED7" w:rsidR="00413126" w:rsidRDefault="00413126" w:rsidP="00F846E5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Werčina aktivita k aktualitě z Maroka</w:t>
      </w:r>
    </w:p>
    <w:p w14:paraId="3A76145A" w14:textId="72EB6698" w:rsidR="00413126" w:rsidRDefault="00413126" w:rsidP="00F846E5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Quizlet – téma: Neslyšící na vysokých školách </w:t>
      </w:r>
    </w:p>
    <w:p w14:paraId="346A9210" w14:textId="31CF5FEA" w:rsidR="00413126" w:rsidRPr="00F846E5" w:rsidRDefault="00413126" w:rsidP="00F846E5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Psychohygiena  </w:t>
      </w:r>
    </w:p>
    <w:p w14:paraId="2C57FFF9" w14:textId="1CCA266B" w:rsidR="00F402AC" w:rsidRPr="00F402AC" w:rsidRDefault="00F402AC" w:rsidP="00F402AC">
      <w:pPr>
        <w:pStyle w:val="Nadpis1"/>
        <w:spacing w:before="0"/>
        <w:rPr>
          <w:rFonts w:asciiTheme="minorHAnsi" w:hAnsiTheme="minorHAnsi" w:cstheme="minorHAnsi"/>
          <w:b/>
          <w:bCs/>
          <w:noProof/>
          <w:color w:val="EF075F" w:themeColor="accent2"/>
        </w:rPr>
      </w:pPr>
      <w:r w:rsidRPr="00F402AC">
        <w:rPr>
          <w:rFonts w:asciiTheme="minorHAnsi" w:hAnsiTheme="minorHAnsi" w:cstheme="minorHAnsi"/>
          <w:b/>
          <w:bCs/>
          <w:color w:val="EF075F" w:themeColor="accent2"/>
        </w:rPr>
        <w:t xml:space="preserve">1. aktivita: </w:t>
      </w:r>
      <w:r w:rsidR="00413126">
        <w:rPr>
          <w:rFonts w:asciiTheme="minorHAnsi" w:hAnsiTheme="minorHAnsi" w:cstheme="minorHAnsi"/>
          <w:b/>
          <w:bCs/>
          <w:noProof/>
          <w:color w:val="EF075F" w:themeColor="accent2"/>
        </w:rPr>
        <w:t xml:space="preserve">Podívat se na všechny domácí úkoly, které byly vloženy do Moodle </w:t>
      </w:r>
    </w:p>
    <w:p w14:paraId="505789E9" w14:textId="4649D8C7" w:rsidR="00F402AC" w:rsidRDefault="00413126" w:rsidP="00F402AC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Rozdělíme se do dvou skupin</w:t>
      </w:r>
    </w:p>
    <w:p w14:paraId="1A0E185F" w14:textId="6B77F445" w:rsidR="00413126" w:rsidRDefault="00413126" w:rsidP="00F402AC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Připravíme si pa</w:t>
      </w:r>
      <w:r w:rsidR="009B0104">
        <w:rPr>
          <w:noProof/>
        </w:rPr>
        <w:t>p</w:t>
      </w:r>
      <w:r>
        <w:rPr>
          <w:noProof/>
        </w:rPr>
        <w:t>ír, který rozdělíme na třetiny (sloupce) – ZNÁM – NEZNÁM – STÁLE NEROZUMÍM</w:t>
      </w:r>
    </w:p>
    <w:p w14:paraId="7DE92663" w14:textId="661CC483" w:rsidR="00F402AC" w:rsidRDefault="00413126" w:rsidP="00413126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Do těchto sloupců doplníme věci týkající se domácích úkolů </w:t>
      </w:r>
    </w:p>
    <w:p w14:paraId="78ABB412" w14:textId="74F7984B" w:rsidR="00B52050" w:rsidRPr="00B52050" w:rsidRDefault="00B52050" w:rsidP="00B52050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B52050">
        <w:rPr>
          <w:b/>
          <w:bCs/>
          <w:noProof/>
        </w:rPr>
        <w:t xml:space="preserve">Skupina: Káťa + Werča </w:t>
      </w:r>
    </w:p>
    <w:p w14:paraId="599A6E7B" w14:textId="6A89C1C8" w:rsidR="00B52050" w:rsidRDefault="00B52050" w:rsidP="00B52050">
      <w:pPr>
        <w:pStyle w:val="Odstavecseseznamem"/>
        <w:numPr>
          <w:ilvl w:val="1"/>
          <w:numId w:val="3"/>
        </w:numPr>
        <w:rPr>
          <w:noProof/>
        </w:rPr>
      </w:pPr>
      <w:r w:rsidRPr="00B52050">
        <w:rPr>
          <w:b/>
          <w:bCs/>
          <w:noProof/>
        </w:rPr>
        <w:t>Znám</w:t>
      </w:r>
      <w:r w:rsidR="001E79AC">
        <w:rPr>
          <w:b/>
          <w:bCs/>
          <w:noProof/>
        </w:rPr>
        <w:t>é</w:t>
      </w:r>
      <w:r>
        <w:rPr>
          <w:noProof/>
        </w:rPr>
        <w:t xml:space="preserve">: obecné věci kolem COVID-19 </w:t>
      </w:r>
      <w:r w:rsidR="009B0104">
        <w:rPr>
          <w:noProof/>
        </w:rPr>
        <w:t xml:space="preserve">a neslyšících </w:t>
      </w:r>
      <w:r>
        <w:rPr>
          <w:noProof/>
        </w:rPr>
        <w:t xml:space="preserve">– více tlumočníků, lepší technologie </w:t>
      </w:r>
    </w:p>
    <w:p w14:paraId="04895B24" w14:textId="2E45B9F1" w:rsidR="00B52050" w:rsidRPr="001E79AC" w:rsidRDefault="00B52050" w:rsidP="00B52050">
      <w:pPr>
        <w:pStyle w:val="Odstavecseseznamem"/>
        <w:numPr>
          <w:ilvl w:val="1"/>
          <w:numId w:val="3"/>
        </w:numPr>
        <w:rPr>
          <w:b/>
          <w:bCs/>
          <w:noProof/>
        </w:rPr>
      </w:pPr>
      <w:r w:rsidRPr="001E79AC">
        <w:rPr>
          <w:b/>
          <w:bCs/>
          <w:noProof/>
        </w:rPr>
        <w:t xml:space="preserve">Nerozumíme </w:t>
      </w:r>
    </w:p>
    <w:p w14:paraId="2E5C33CA" w14:textId="10278CD8" w:rsidR="00B52050" w:rsidRDefault="00B52050" w:rsidP="009B0104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 xml:space="preserve">Co je SAS? </w:t>
      </w:r>
      <w:r w:rsidR="009B0104">
        <w:rPr>
          <w:noProof/>
        </w:rPr>
        <w:t>(</w:t>
      </w:r>
      <w:hyperlink r:id="rId12" w:history="1">
        <w:r w:rsidR="009B0104" w:rsidRPr="003A389F">
          <w:rPr>
            <w:rStyle w:val="Hypertextovodkaz"/>
            <w:noProof/>
          </w:rPr>
          <w:t>https://www.zakonyprolidi.cz/cs/2006-108</w:t>
        </w:r>
      </w:hyperlink>
      <w:r w:rsidR="009B0104">
        <w:rPr>
          <w:noProof/>
        </w:rPr>
        <w:t>, paragraf 65 a 66)</w:t>
      </w:r>
    </w:p>
    <w:p w14:paraId="1D353713" w14:textId="137C5715" w:rsidR="00B52050" w:rsidRDefault="009B0104" w:rsidP="00B52050">
      <w:pPr>
        <w:pStyle w:val="Odstavecseseznamem"/>
        <w:numPr>
          <w:ilvl w:val="3"/>
          <w:numId w:val="3"/>
        </w:numPr>
        <w:rPr>
          <w:noProof/>
        </w:rPr>
      </w:pPr>
      <w:r>
        <w:rPr>
          <w:noProof/>
        </w:rPr>
        <w:t>Sociálně</w:t>
      </w:r>
      <w:r w:rsidR="00B52050">
        <w:rPr>
          <w:noProof/>
        </w:rPr>
        <w:t xml:space="preserve"> aktivizační služby – např. kluby, spolky, zájmové činnosti … kvůli COVID byly tyto služby zavřené (např. klub v Modřanech, </w:t>
      </w:r>
      <w:r>
        <w:rPr>
          <w:noProof/>
        </w:rPr>
        <w:t xml:space="preserve">setkávání rodičů </w:t>
      </w:r>
      <w:r w:rsidR="00B52050">
        <w:rPr>
          <w:noProof/>
        </w:rPr>
        <w:t xml:space="preserve">v Tamtamu) </w:t>
      </w:r>
    </w:p>
    <w:p w14:paraId="7910EAF1" w14:textId="43FB1071" w:rsidR="00B52050" w:rsidRDefault="00B52050" w:rsidP="00B52050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 xml:space="preserve">Jak se dělají QR kódy? </w:t>
      </w:r>
    </w:p>
    <w:p w14:paraId="11B29A3E" w14:textId="45D14B11" w:rsidR="00B52050" w:rsidRDefault="00B52050" w:rsidP="00B52050">
      <w:pPr>
        <w:pStyle w:val="Odstavecseseznamem"/>
        <w:numPr>
          <w:ilvl w:val="3"/>
          <w:numId w:val="3"/>
        </w:numPr>
        <w:rPr>
          <w:noProof/>
        </w:rPr>
      </w:pPr>
      <w:r>
        <w:rPr>
          <w:noProof/>
        </w:rPr>
        <w:t xml:space="preserve">Na Googlu najít generátor – do něj vložím odkaz na stránku a stáhne se QR kód </w:t>
      </w:r>
    </w:p>
    <w:p w14:paraId="70908D2F" w14:textId="14B768AA" w:rsidR="00B52050" w:rsidRDefault="009B0104" w:rsidP="00B52050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lastRenderedPageBreak/>
        <w:t>Co je A</w:t>
      </w:r>
      <w:r w:rsidR="00B52050">
        <w:rPr>
          <w:noProof/>
        </w:rPr>
        <w:t xml:space="preserve">NEPL? </w:t>
      </w:r>
    </w:p>
    <w:p w14:paraId="2676FADC" w14:textId="15A1A49C" w:rsidR="00B52050" w:rsidRDefault="00B52050" w:rsidP="003F5675">
      <w:pPr>
        <w:pStyle w:val="Odstavecseseznamem"/>
        <w:numPr>
          <w:ilvl w:val="3"/>
          <w:numId w:val="3"/>
        </w:numPr>
        <w:rPr>
          <w:noProof/>
        </w:rPr>
      </w:pPr>
      <w:r>
        <w:rPr>
          <w:noProof/>
        </w:rPr>
        <w:t>Asoci</w:t>
      </w:r>
      <w:r w:rsidR="003F5675">
        <w:rPr>
          <w:noProof/>
        </w:rPr>
        <w:t xml:space="preserve">ace </w:t>
      </w:r>
      <w:r>
        <w:rPr>
          <w:noProof/>
        </w:rPr>
        <w:t xml:space="preserve">neslyšících </w:t>
      </w:r>
      <w:r w:rsidR="001E79AC">
        <w:rPr>
          <w:noProof/>
        </w:rPr>
        <w:t xml:space="preserve">pedagogů a </w:t>
      </w:r>
      <w:r w:rsidR="003F5675">
        <w:rPr>
          <w:noProof/>
        </w:rPr>
        <w:t>neslyšících lektorů (</w:t>
      </w:r>
      <w:hyperlink r:id="rId13" w:history="1">
        <w:r w:rsidR="003F5675" w:rsidRPr="003A389F">
          <w:rPr>
            <w:rStyle w:val="Hypertextovodkaz"/>
            <w:noProof/>
          </w:rPr>
          <w:t>http://anepl.cz/</w:t>
        </w:r>
      </w:hyperlink>
      <w:r w:rsidR="003F5675">
        <w:rPr>
          <w:noProof/>
        </w:rPr>
        <w:t xml:space="preserve">) </w:t>
      </w:r>
      <w:r w:rsidR="001E79AC">
        <w:rPr>
          <w:noProof/>
        </w:rPr>
        <w:t xml:space="preserve"> </w:t>
      </w:r>
    </w:p>
    <w:p w14:paraId="7E6E20C0" w14:textId="1810DBA8" w:rsidR="001E79AC" w:rsidRDefault="001E79AC" w:rsidP="001E79AC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1E79AC">
        <w:rPr>
          <w:b/>
          <w:bCs/>
          <w:noProof/>
        </w:rPr>
        <w:t xml:space="preserve">Skupina: Hanka, Zuzka a Týna </w:t>
      </w:r>
    </w:p>
    <w:p w14:paraId="59C77C65" w14:textId="426AE000" w:rsidR="001E79AC" w:rsidRPr="001E79AC" w:rsidRDefault="001E79AC" w:rsidP="001E79AC">
      <w:pPr>
        <w:pStyle w:val="Odstavecseseznamem"/>
        <w:numPr>
          <w:ilvl w:val="1"/>
          <w:numId w:val="3"/>
        </w:numPr>
        <w:rPr>
          <w:b/>
          <w:bCs/>
          <w:noProof/>
        </w:rPr>
      </w:pPr>
      <w:r>
        <w:rPr>
          <w:b/>
          <w:bCs/>
          <w:noProof/>
        </w:rPr>
        <w:t>Neznámé</w:t>
      </w:r>
    </w:p>
    <w:p w14:paraId="7D12122D" w14:textId="36B977BA" w:rsidR="001E79AC" w:rsidRPr="001E79AC" w:rsidRDefault="001E79AC" w:rsidP="001E79AC">
      <w:pPr>
        <w:pStyle w:val="Odstavecseseznamem"/>
        <w:numPr>
          <w:ilvl w:val="2"/>
          <w:numId w:val="3"/>
        </w:numPr>
        <w:rPr>
          <w:b/>
          <w:bCs/>
          <w:noProof/>
        </w:rPr>
      </w:pPr>
      <w:r>
        <w:rPr>
          <w:noProof/>
        </w:rPr>
        <w:t>V bance odmítli obsloužit neslyšícího klienta</w:t>
      </w:r>
      <w:r w:rsidR="003F5675" w:rsidRPr="003F5675">
        <w:rPr>
          <w:noProof/>
        </w:rPr>
        <w:t xml:space="preserve"> </w:t>
      </w:r>
      <w:r w:rsidR="003F5675">
        <w:rPr>
          <w:noProof/>
        </w:rPr>
        <w:t>online</w:t>
      </w:r>
      <w:r w:rsidR="003F5675">
        <w:rPr>
          <w:noProof/>
        </w:rPr>
        <w:t xml:space="preserve"> (s tlumčníkem)</w:t>
      </w:r>
      <w:r>
        <w:rPr>
          <w:noProof/>
        </w:rPr>
        <w:t>,</w:t>
      </w:r>
      <w:r>
        <w:rPr>
          <w:noProof/>
        </w:rPr>
        <w:t xml:space="preserve"> protože prý nemají jak ověřit tot</w:t>
      </w:r>
      <w:r w:rsidR="00B544FB">
        <w:rPr>
          <w:noProof/>
        </w:rPr>
        <w:t>o</w:t>
      </w:r>
      <w:r>
        <w:rPr>
          <w:noProof/>
        </w:rPr>
        <w:t xml:space="preserve">žnost </w:t>
      </w:r>
    </w:p>
    <w:p w14:paraId="01E51AF9" w14:textId="1B25574C" w:rsidR="001E79AC" w:rsidRPr="001E79AC" w:rsidRDefault="001E79AC" w:rsidP="001E79AC">
      <w:pPr>
        <w:pStyle w:val="Odstavecseseznamem"/>
        <w:numPr>
          <w:ilvl w:val="2"/>
          <w:numId w:val="3"/>
        </w:numPr>
        <w:rPr>
          <w:b/>
          <w:bCs/>
          <w:noProof/>
        </w:rPr>
      </w:pPr>
      <w:r>
        <w:rPr>
          <w:noProof/>
        </w:rPr>
        <w:t>ANEPL</w:t>
      </w:r>
    </w:p>
    <w:p w14:paraId="0292BD1B" w14:textId="3D9F4996" w:rsidR="001E79AC" w:rsidRPr="001E79AC" w:rsidRDefault="001E79AC" w:rsidP="001E79AC">
      <w:pPr>
        <w:pStyle w:val="Odstavecseseznamem"/>
        <w:numPr>
          <w:ilvl w:val="2"/>
          <w:numId w:val="3"/>
        </w:numPr>
        <w:rPr>
          <w:b/>
          <w:bCs/>
          <w:noProof/>
        </w:rPr>
      </w:pPr>
      <w:r>
        <w:rPr>
          <w:noProof/>
        </w:rPr>
        <w:t xml:space="preserve">Osmisměrka </w:t>
      </w:r>
      <w:r w:rsidR="003F5675">
        <w:rPr>
          <w:noProof/>
        </w:rPr>
        <w:t>ve Fluppity</w:t>
      </w:r>
    </w:p>
    <w:p w14:paraId="58E2DF3D" w14:textId="3165DD1B" w:rsidR="001E79AC" w:rsidRPr="001E79AC" w:rsidRDefault="001E79AC" w:rsidP="001E79AC">
      <w:pPr>
        <w:pStyle w:val="Odstavecseseznamem"/>
        <w:numPr>
          <w:ilvl w:val="1"/>
          <w:numId w:val="3"/>
        </w:numPr>
        <w:rPr>
          <w:b/>
          <w:bCs/>
          <w:noProof/>
        </w:rPr>
      </w:pPr>
      <w:r>
        <w:rPr>
          <w:b/>
          <w:bCs/>
          <w:noProof/>
        </w:rPr>
        <w:t>Nerozumíme</w:t>
      </w:r>
    </w:p>
    <w:p w14:paraId="5B5F9EE0" w14:textId="3667C5C1" w:rsidR="009E550A" w:rsidRPr="009E550A" w:rsidRDefault="001E79AC" w:rsidP="001E79AC">
      <w:pPr>
        <w:pStyle w:val="Odstavecseseznamem"/>
        <w:numPr>
          <w:ilvl w:val="2"/>
          <w:numId w:val="3"/>
        </w:numPr>
        <w:rPr>
          <w:b/>
          <w:bCs/>
          <w:noProof/>
        </w:rPr>
      </w:pPr>
      <w:r>
        <w:rPr>
          <w:noProof/>
        </w:rPr>
        <w:t>Jak funguje apliakce Flippity</w:t>
      </w:r>
      <w:r w:rsidR="003F5675">
        <w:rPr>
          <w:noProof/>
        </w:rPr>
        <w:t xml:space="preserve"> </w:t>
      </w:r>
      <w:r w:rsidR="003F5675">
        <w:rPr>
          <w:noProof/>
        </w:rPr>
        <w:sym w:font="Symbol" w:char="F0AE"/>
      </w:r>
      <w:r w:rsidR="003F5675">
        <w:rPr>
          <w:noProof/>
        </w:rPr>
        <w:t xml:space="preserve"> Verče Zuzce vysvětlí na „soukromé konzultaci“</w:t>
      </w:r>
    </w:p>
    <w:p w14:paraId="6E4F5D34" w14:textId="4A6E4B6F" w:rsidR="009E550A" w:rsidRPr="009E550A" w:rsidRDefault="009E550A" w:rsidP="003F5675">
      <w:pPr>
        <w:pStyle w:val="Odstavecseseznamem"/>
        <w:numPr>
          <w:ilvl w:val="2"/>
          <w:numId w:val="3"/>
        </w:numPr>
        <w:rPr>
          <w:b/>
          <w:bCs/>
          <w:noProof/>
        </w:rPr>
      </w:pPr>
      <w:r>
        <w:rPr>
          <w:noProof/>
        </w:rPr>
        <w:t xml:space="preserve">Deaf STEM </w:t>
      </w:r>
      <w:r w:rsidR="003F5675">
        <w:rPr>
          <w:noProof/>
        </w:rPr>
        <w:t>(</w:t>
      </w:r>
      <w:hyperlink r:id="rId14" w:history="1">
        <w:r w:rsidR="003F5675" w:rsidRPr="003A389F">
          <w:rPr>
            <w:rStyle w:val="Hypertextovodkaz"/>
            <w:noProof/>
          </w:rPr>
          <w:t>https://www.lifescied.org/doi/full/10.1187/cbe.17-05-0081</w:t>
        </w:r>
      </w:hyperlink>
      <w:r w:rsidR="003F5675">
        <w:rPr>
          <w:noProof/>
        </w:rPr>
        <w:t xml:space="preserve">) </w:t>
      </w:r>
    </w:p>
    <w:p w14:paraId="53F8D97F" w14:textId="3BAED115" w:rsidR="009E550A" w:rsidRPr="009E550A" w:rsidRDefault="003F5675" w:rsidP="009E550A">
      <w:pPr>
        <w:pStyle w:val="Odstavecseseznamem"/>
        <w:numPr>
          <w:ilvl w:val="3"/>
          <w:numId w:val="3"/>
        </w:numPr>
        <w:rPr>
          <w:b/>
          <w:bCs/>
          <w:noProof/>
        </w:rPr>
      </w:pPr>
      <w:r>
        <w:rPr>
          <w:noProof/>
        </w:rPr>
        <w:t>Mezinárodní sdružení</w:t>
      </w:r>
      <w:r w:rsidR="009E550A">
        <w:rPr>
          <w:noProof/>
        </w:rPr>
        <w:t xml:space="preserve"> neslyšících studentů a vědců </w:t>
      </w:r>
    </w:p>
    <w:p w14:paraId="232EE7D7" w14:textId="7C7B94D3" w:rsidR="009E550A" w:rsidRPr="009E550A" w:rsidRDefault="003F5675" w:rsidP="003F5675">
      <w:pPr>
        <w:pStyle w:val="Odstavecseseznamem"/>
        <w:numPr>
          <w:ilvl w:val="3"/>
          <w:numId w:val="3"/>
        </w:numPr>
        <w:rPr>
          <w:b/>
          <w:bCs/>
          <w:noProof/>
        </w:rPr>
      </w:pPr>
      <w:r>
        <w:rPr>
          <w:noProof/>
        </w:rPr>
        <w:t>2017</w:t>
      </w:r>
      <w:r w:rsidR="009E550A">
        <w:rPr>
          <w:noProof/>
        </w:rPr>
        <w:t xml:space="preserve"> </w:t>
      </w:r>
      <w:r>
        <w:rPr>
          <w:noProof/>
        </w:rPr>
        <w:t xml:space="preserve">se setkání Deaf STEM </w:t>
      </w:r>
      <w:r w:rsidR="009E550A">
        <w:rPr>
          <w:noProof/>
        </w:rPr>
        <w:t>konal</w:t>
      </w:r>
      <w:r>
        <w:rPr>
          <w:noProof/>
        </w:rPr>
        <w:t>o</w:t>
      </w:r>
      <w:r w:rsidR="009E550A">
        <w:rPr>
          <w:noProof/>
        </w:rPr>
        <w:t xml:space="preserve"> u nás na fakultě</w:t>
      </w:r>
      <w:r>
        <w:rPr>
          <w:noProof/>
        </w:rPr>
        <w:t xml:space="preserve"> (</w:t>
      </w:r>
      <w:hyperlink r:id="rId15" w:history="1">
        <w:r w:rsidRPr="003A389F">
          <w:rPr>
            <w:rStyle w:val="Hypertextovodkaz"/>
            <w:noProof/>
          </w:rPr>
          <w:t>https://www.facebook.com/edsunion/posts/1786516801606382?__xts__[0]=68.ARBh0Kl0rPUAGVRU1pNC968XmyW4hXjItLfXwHaQpe192NrjSf070eitQWrXyu0zSn93QW5Gtgc_ypSjb_41sxkKTBVOd986pwKrOz1QO5vsxdLdmBakLdXA7bvVxiHF4lXxSM6IHyRkfgpWswCWZ_keOPdYwENZX7Q1y7XxHMcX-K0crcy0CtRkY0AwBnH06VHbLoOna4LBfc9rp2IF05532XyNAIBX8pwA7o-dRbiy8pmMdx8Q2ashseGpH3B8eaTryzxChNT2ugycmi-J4ZiraMQk-D0CpZ4F45zttwwQm9RPixeKvGyDIukX2i3263N1_0YtkvTCDtoXYZqY&amp;__tn__=K-R</w:t>
        </w:r>
      </w:hyperlink>
      <w:r>
        <w:rPr>
          <w:noProof/>
        </w:rPr>
        <w:t xml:space="preserve">) </w:t>
      </w:r>
      <w:r w:rsidR="009E550A">
        <w:rPr>
          <w:noProof/>
        </w:rPr>
        <w:t xml:space="preserve"> </w:t>
      </w:r>
    </w:p>
    <w:p w14:paraId="1B93D49C" w14:textId="77777777" w:rsidR="009E550A" w:rsidRPr="009E550A" w:rsidRDefault="009E550A" w:rsidP="009E550A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9E550A">
        <w:rPr>
          <w:b/>
          <w:bCs/>
          <w:noProof/>
        </w:rPr>
        <w:t xml:space="preserve">Téma: boje mezi neslyšícími na Slovensku </w:t>
      </w:r>
    </w:p>
    <w:p w14:paraId="0E2C719A" w14:textId="35B52B1F" w:rsidR="009E550A" w:rsidRPr="009E550A" w:rsidRDefault="009E550A" w:rsidP="009E550A">
      <w:pPr>
        <w:pStyle w:val="Odstavecseseznamem"/>
        <w:numPr>
          <w:ilvl w:val="1"/>
          <w:numId w:val="3"/>
        </w:numPr>
        <w:rPr>
          <w:b/>
          <w:bCs/>
          <w:noProof/>
        </w:rPr>
      </w:pPr>
      <w:r>
        <w:rPr>
          <w:noProof/>
        </w:rPr>
        <w:t>Jaro Cehlári</w:t>
      </w:r>
      <w:r w:rsidR="003F5675">
        <w:rPr>
          <w:noProof/>
        </w:rPr>
        <w:t>k – bojuje za práva neslyšících</w:t>
      </w:r>
      <w:r>
        <w:rPr>
          <w:noProof/>
        </w:rPr>
        <w:t xml:space="preserve">… ale někdy to dělá velmi agresivními metodami </w:t>
      </w:r>
    </w:p>
    <w:p w14:paraId="5A598B25" w14:textId="77777777" w:rsidR="009E550A" w:rsidRPr="009E550A" w:rsidRDefault="009E550A" w:rsidP="009E550A">
      <w:pPr>
        <w:pStyle w:val="Odstavecseseznamem"/>
        <w:numPr>
          <w:ilvl w:val="1"/>
          <w:numId w:val="3"/>
        </w:numPr>
        <w:rPr>
          <w:b/>
          <w:bCs/>
          <w:noProof/>
        </w:rPr>
      </w:pPr>
      <w:r>
        <w:rPr>
          <w:noProof/>
        </w:rPr>
        <w:t xml:space="preserve">Proto se od něj někteří neslyšící distancují a nelíbí se jim, jak se chová </w:t>
      </w:r>
    </w:p>
    <w:p w14:paraId="2BB860F7" w14:textId="4A9D1F9E" w:rsidR="001E79AC" w:rsidRPr="001E79AC" w:rsidRDefault="009E550A" w:rsidP="009E550A">
      <w:pPr>
        <w:pStyle w:val="Odstavecseseznamem"/>
        <w:numPr>
          <w:ilvl w:val="1"/>
          <w:numId w:val="3"/>
        </w:numPr>
        <w:rPr>
          <w:b/>
          <w:bCs/>
          <w:noProof/>
        </w:rPr>
      </w:pPr>
      <w:r>
        <w:rPr>
          <w:noProof/>
        </w:rPr>
        <w:t>A navíc nám facebooková skupina Zábava pre nepočuj</w:t>
      </w:r>
      <w:r w:rsidR="00B544FB">
        <w:rPr>
          <w:noProof/>
        </w:rPr>
        <w:t>ú</w:t>
      </w:r>
      <w:r>
        <w:rPr>
          <w:noProof/>
        </w:rPr>
        <w:t>c</w:t>
      </w:r>
      <w:r w:rsidR="00B544FB">
        <w:rPr>
          <w:noProof/>
        </w:rPr>
        <w:t>ich</w:t>
      </w:r>
      <w:r>
        <w:rPr>
          <w:noProof/>
        </w:rPr>
        <w:t xml:space="preserve"> ukradla logo ústavu!</w:t>
      </w:r>
      <w:r w:rsidR="003F5675">
        <w:rPr>
          <w:noProof/>
        </w:rPr>
        <w:t>!</w:t>
      </w:r>
      <w:r>
        <w:rPr>
          <w:noProof/>
        </w:rPr>
        <w:t xml:space="preserve">! </w:t>
      </w:r>
    </w:p>
    <w:p w14:paraId="24CAEBB6" w14:textId="09B916F9" w:rsidR="004304BF" w:rsidRPr="004304BF" w:rsidRDefault="00495329" w:rsidP="00C94B8A">
      <w:pPr>
        <w:pStyle w:val="Nadpis1"/>
        <w:spacing w:before="0"/>
        <w:rPr>
          <w:rFonts w:asciiTheme="minorHAnsi" w:hAnsiTheme="minorHAnsi" w:cstheme="minorHAnsi"/>
          <w:b/>
          <w:bCs/>
          <w:color w:val="EF075F" w:themeColor="accent2"/>
        </w:rPr>
      </w:pPr>
      <w:r>
        <w:rPr>
          <w:rFonts w:asciiTheme="minorHAnsi" w:hAnsiTheme="minorHAnsi" w:cstheme="minorHAnsi"/>
          <w:b/>
          <w:bCs/>
          <w:color w:val="EF075F" w:themeColor="accent2"/>
        </w:rPr>
        <w:t>Domácí úkol</w:t>
      </w:r>
      <w:r w:rsidR="00C35FCF">
        <w:rPr>
          <w:rFonts w:asciiTheme="minorHAnsi" w:hAnsiTheme="minorHAnsi" w:cstheme="minorHAnsi"/>
          <w:b/>
          <w:bCs/>
          <w:color w:val="EF075F" w:themeColor="accent2"/>
        </w:rPr>
        <w:t xml:space="preserve"> </w:t>
      </w:r>
    </w:p>
    <w:p w14:paraId="2E9D493E" w14:textId="73F82861" w:rsidR="00C35FCF" w:rsidRPr="00F15BC9" w:rsidRDefault="003F5675" w:rsidP="00053FB5">
      <w:pPr>
        <w:pStyle w:val="Odstavecseseznamem"/>
        <w:numPr>
          <w:ilvl w:val="0"/>
          <w:numId w:val="3"/>
        </w:numPr>
        <w:rPr>
          <w:b/>
          <w:bCs/>
        </w:rPr>
      </w:pPr>
      <w:r>
        <w:t xml:space="preserve">Dobrovolný: </w:t>
      </w:r>
      <w:r w:rsidR="001F619C" w:rsidRPr="001F619C">
        <w:t xml:space="preserve">Projít si celou </w:t>
      </w:r>
      <w:r>
        <w:t xml:space="preserve">prezentaci vloženou na </w:t>
      </w:r>
      <w:proofErr w:type="spellStart"/>
      <w:r>
        <w:t>Moodle</w:t>
      </w:r>
      <w:proofErr w:type="spellEnd"/>
      <w:r>
        <w:t xml:space="preserve"> v 5. týdnu + doplňkové materiály </w:t>
      </w:r>
      <w:r>
        <w:sym w:font="Symbol" w:char="F0AE"/>
      </w:r>
      <w:r>
        <w:t xml:space="preserve"> příští týden s touto prezentací budeme pracovat ve výuce</w:t>
      </w:r>
    </w:p>
    <w:p w14:paraId="4E00956E" w14:textId="1B7539DF" w:rsidR="00F15BC9" w:rsidRPr="00F15BC9" w:rsidRDefault="003F5675" w:rsidP="00053FB5">
      <w:pPr>
        <w:pStyle w:val="Odstavecseseznamem"/>
        <w:numPr>
          <w:ilvl w:val="0"/>
          <w:numId w:val="3"/>
        </w:numPr>
        <w:rPr>
          <w:b/>
          <w:bCs/>
        </w:rPr>
      </w:pPr>
      <w:r>
        <w:t xml:space="preserve">Povinný: </w:t>
      </w:r>
      <w:r w:rsidR="00F15BC9">
        <w:t xml:space="preserve">Podívat se </w:t>
      </w:r>
      <w:r w:rsidR="00F15BC9">
        <w:rPr>
          <w:noProof/>
        </w:rPr>
        <w:t>na Moodle do</w:t>
      </w:r>
      <w:r w:rsidR="00F15BC9">
        <w:t xml:space="preserve"> sekce Novinky, aktuality, zajímavosti …  každá si z těchto aktualit vybere 1–3 příspěvky (pokud bude víc než jeden, tak alespoň jeden z nich musí být odkaz na FB skupinu nebo FB stránku) </w:t>
      </w:r>
    </w:p>
    <w:p w14:paraId="49BD3638" w14:textId="3F373FD4" w:rsidR="00F15BC9" w:rsidRPr="00053FB5" w:rsidRDefault="00F15BC9" w:rsidP="00F15BC9">
      <w:pPr>
        <w:pStyle w:val="Odstavecseseznamem"/>
        <w:numPr>
          <w:ilvl w:val="1"/>
          <w:numId w:val="3"/>
        </w:numPr>
        <w:rPr>
          <w:b/>
          <w:bCs/>
        </w:rPr>
      </w:pPr>
      <w:r>
        <w:t xml:space="preserve">Úkol: </w:t>
      </w:r>
      <w:r w:rsidRPr="00F15BC9">
        <w:rPr>
          <w:b/>
          <w:bCs/>
        </w:rPr>
        <w:t>Nějakým způsobem tyto příspěvky zpracovat a zasadit to do nějakého kontextu</w:t>
      </w:r>
      <w:r>
        <w:t xml:space="preserve"> – s něčím to propojit (např</w:t>
      </w:r>
      <w:r w:rsidR="00BB6A8F">
        <w:t>.</w:t>
      </w:r>
      <w:r>
        <w:t xml:space="preserve"> s legislativou apod.)</w:t>
      </w:r>
      <w:bookmarkStart w:id="0" w:name="_GoBack"/>
      <w:bookmarkEnd w:id="0"/>
    </w:p>
    <w:sectPr w:rsidR="00F15BC9" w:rsidRPr="00053FB5">
      <w:headerReference w:type="default" r:id="rId16"/>
      <w:footerReference w:type="defaul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D38027" w14:textId="77777777" w:rsidR="00F15CEE" w:rsidRDefault="00F15CEE" w:rsidP="00BC049D">
      <w:pPr>
        <w:spacing w:after="0" w:line="240" w:lineRule="auto"/>
      </w:pPr>
      <w:r>
        <w:separator/>
      </w:r>
    </w:p>
  </w:endnote>
  <w:endnote w:type="continuationSeparator" w:id="0">
    <w:p w14:paraId="078DF490" w14:textId="77777777" w:rsidR="00F15CEE" w:rsidRDefault="00F15CEE" w:rsidP="00BC0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5665327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4FF0222D" w14:textId="6CB8BB83" w:rsidR="00CA344E" w:rsidRPr="00BB6A8F" w:rsidRDefault="00CA344E">
        <w:pPr>
          <w:pStyle w:val="Zpat"/>
          <w:jc w:val="right"/>
          <w:rPr>
            <w:sz w:val="18"/>
            <w:szCs w:val="18"/>
          </w:rPr>
        </w:pPr>
        <w:r w:rsidRPr="00BB6A8F">
          <w:rPr>
            <w:sz w:val="18"/>
            <w:szCs w:val="18"/>
          </w:rPr>
          <w:fldChar w:fldCharType="begin"/>
        </w:r>
        <w:r w:rsidRPr="00BB6A8F">
          <w:rPr>
            <w:sz w:val="18"/>
            <w:szCs w:val="18"/>
          </w:rPr>
          <w:instrText>PAGE   \* MERGEFORMAT</w:instrText>
        </w:r>
        <w:r w:rsidRPr="00BB6A8F">
          <w:rPr>
            <w:sz w:val="18"/>
            <w:szCs w:val="18"/>
          </w:rPr>
          <w:fldChar w:fldCharType="separate"/>
        </w:r>
        <w:r w:rsidR="00BB6A8F">
          <w:rPr>
            <w:noProof/>
            <w:sz w:val="18"/>
            <w:szCs w:val="18"/>
          </w:rPr>
          <w:t>2</w:t>
        </w:r>
        <w:r w:rsidRPr="00BB6A8F">
          <w:rPr>
            <w:sz w:val="18"/>
            <w:szCs w:val="18"/>
          </w:rPr>
          <w:fldChar w:fldCharType="end"/>
        </w:r>
      </w:p>
    </w:sdtContent>
  </w:sdt>
  <w:p w14:paraId="6585C054" w14:textId="77777777" w:rsidR="00CA344E" w:rsidRDefault="00CA344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85DD75" w14:textId="77777777" w:rsidR="00F15CEE" w:rsidRDefault="00F15CEE" w:rsidP="00BC049D">
      <w:pPr>
        <w:spacing w:after="0" w:line="240" w:lineRule="auto"/>
      </w:pPr>
      <w:r>
        <w:separator/>
      </w:r>
    </w:p>
  </w:footnote>
  <w:footnote w:type="continuationSeparator" w:id="0">
    <w:p w14:paraId="44263046" w14:textId="77777777" w:rsidR="00F15CEE" w:rsidRDefault="00F15CEE" w:rsidP="00BC0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20DFDE" w14:textId="3A90ED06" w:rsidR="009B0104" w:rsidRPr="00E326D7" w:rsidRDefault="009B0104" w:rsidP="009B0104">
    <w:pPr>
      <w:pStyle w:val="Zhlav"/>
      <w:rPr>
        <w:noProof/>
        <w:sz w:val="18"/>
        <w:szCs w:val="18"/>
      </w:rPr>
    </w:pPr>
    <w:r w:rsidRPr="00E326D7">
      <w:rPr>
        <w:noProof/>
        <w:sz w:val="18"/>
        <w:szCs w:val="18"/>
      </w:rPr>
      <w:t>Aktuální otázky hluchoty</w:t>
    </w:r>
    <w:r w:rsidRPr="00E326D7">
      <w:rPr>
        <w:noProof/>
        <w:sz w:val="18"/>
        <w:szCs w:val="18"/>
      </w:rPr>
      <w:tab/>
      <w:t>ZS 2020</w:t>
    </w:r>
    <w:r w:rsidRPr="00E326D7">
      <w:rPr>
        <w:noProof/>
        <w:sz w:val="18"/>
        <w:szCs w:val="18"/>
      </w:rPr>
      <w:tab/>
      <w:t>zapsala: Veronika Vinklátová</w:t>
    </w:r>
  </w:p>
  <w:p w14:paraId="216B6FDA" w14:textId="5B8F7047" w:rsidR="009B0104" w:rsidRDefault="009B0104">
    <w:pPr>
      <w:pStyle w:val="Zhlav"/>
      <w:rPr>
        <w:noProof/>
        <w:sz w:val="18"/>
        <w:szCs w:val="18"/>
      </w:rPr>
    </w:pPr>
    <w:r w:rsidRPr="00E326D7">
      <w:rPr>
        <w:noProof/>
        <w:sz w:val="18"/>
        <w:szCs w:val="18"/>
      </w:rPr>
      <w:tab/>
      <w:t>Mgr. Andrea Hudáková, Ph.D.</w:t>
    </w:r>
    <w:r w:rsidRPr="00E326D7">
      <w:rPr>
        <w:noProof/>
        <w:sz w:val="18"/>
        <w:szCs w:val="18"/>
      </w:rPr>
      <w:tab/>
    </w:r>
    <w:r>
      <w:rPr>
        <w:noProof/>
        <w:sz w:val="18"/>
        <w:szCs w:val="18"/>
      </w:rPr>
      <w:t>6</w:t>
    </w:r>
    <w:r w:rsidRPr="00E326D7">
      <w:rPr>
        <w:noProof/>
        <w:sz w:val="18"/>
        <w:szCs w:val="18"/>
      </w:rPr>
      <w:t>.</w:t>
    </w:r>
    <w:r>
      <w:rPr>
        <w:noProof/>
        <w:sz w:val="18"/>
        <w:szCs w:val="18"/>
      </w:rPr>
      <w:t xml:space="preserve"> </w:t>
    </w:r>
    <w:r w:rsidRPr="00E326D7">
      <w:rPr>
        <w:noProof/>
        <w:sz w:val="18"/>
        <w:szCs w:val="18"/>
      </w:rPr>
      <w:t xml:space="preserve">hodina: </w:t>
    </w:r>
    <w:r>
      <w:rPr>
        <w:noProof/>
        <w:sz w:val="18"/>
        <w:szCs w:val="18"/>
      </w:rPr>
      <w:t>5</w:t>
    </w:r>
    <w:r w:rsidRPr="00E326D7">
      <w:rPr>
        <w:noProof/>
        <w:sz w:val="18"/>
        <w:szCs w:val="18"/>
      </w:rPr>
      <w:t>.</w:t>
    </w:r>
    <w:r>
      <w:rPr>
        <w:noProof/>
        <w:sz w:val="18"/>
        <w:szCs w:val="18"/>
      </w:rPr>
      <w:t xml:space="preserve"> </w:t>
    </w:r>
    <w:r>
      <w:rPr>
        <w:noProof/>
        <w:sz w:val="18"/>
        <w:szCs w:val="18"/>
      </w:rPr>
      <w:t>11</w:t>
    </w:r>
    <w:r w:rsidRPr="00E326D7">
      <w:rPr>
        <w:noProof/>
        <w:sz w:val="18"/>
        <w:szCs w:val="18"/>
      </w:rPr>
      <w:t>.</w:t>
    </w:r>
    <w:r>
      <w:rPr>
        <w:noProof/>
        <w:sz w:val="18"/>
        <w:szCs w:val="18"/>
      </w:rPr>
      <w:t xml:space="preserve"> </w:t>
    </w:r>
    <w:r w:rsidRPr="00E326D7">
      <w:rPr>
        <w:noProof/>
        <w:sz w:val="18"/>
        <w:szCs w:val="18"/>
      </w:rPr>
      <w:t>2020</w:t>
    </w:r>
  </w:p>
  <w:p w14:paraId="3583F311" w14:textId="77777777" w:rsidR="009B0104" w:rsidRPr="009B0104" w:rsidRDefault="009B0104">
    <w:pPr>
      <w:pStyle w:val="Zhlav"/>
      <w:rPr>
        <w:noProof/>
        <w:sz w:val="18"/>
        <w:szCs w:val="18"/>
      </w:rPr>
    </w:pPr>
  </w:p>
  <w:p w14:paraId="3B936DAC" w14:textId="772D56E4" w:rsidR="00BC049D" w:rsidRDefault="00BC049D">
    <w:pPr>
      <w:pStyle w:val="Zhlav"/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058F4"/>
    <w:multiLevelType w:val="hybridMultilevel"/>
    <w:tmpl w:val="5A6A095C"/>
    <w:lvl w:ilvl="0" w:tplc="0405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AA395D"/>
    <w:multiLevelType w:val="hybridMultilevel"/>
    <w:tmpl w:val="30361744"/>
    <w:lvl w:ilvl="0" w:tplc="040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760861"/>
    <w:multiLevelType w:val="hybridMultilevel"/>
    <w:tmpl w:val="5D6436C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B5485"/>
    <w:multiLevelType w:val="hybridMultilevel"/>
    <w:tmpl w:val="9E6E5742"/>
    <w:lvl w:ilvl="0" w:tplc="04050015">
      <w:start w:val="1"/>
      <w:numFmt w:val="upperLetter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7CF3EEE"/>
    <w:multiLevelType w:val="hybridMultilevel"/>
    <w:tmpl w:val="4C526E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DB03AB"/>
    <w:multiLevelType w:val="hybridMultilevel"/>
    <w:tmpl w:val="BFDAB2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B3407D"/>
    <w:multiLevelType w:val="hybridMultilevel"/>
    <w:tmpl w:val="44C23DBE"/>
    <w:lvl w:ilvl="0" w:tplc="0DAA9F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F1F83A42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265F7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3" w:tplc="92DA5302">
      <w:start w:val="1"/>
      <w:numFmt w:val="bullet"/>
      <w:lvlText w:val="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3F1340"/>
    <w:multiLevelType w:val="hybridMultilevel"/>
    <w:tmpl w:val="6FD25B6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2"/>
  </w:num>
  <w:num w:numId="5">
    <w:abstractNumId w:val="3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zE1NzA1MjIyMDFR0lEKTi0uzszPAykwrAUAAhI8EywAAAA="/>
  </w:docVars>
  <w:rsids>
    <w:rsidRoot w:val="00493081"/>
    <w:rsid w:val="00034DCD"/>
    <w:rsid w:val="00053FB5"/>
    <w:rsid w:val="00090502"/>
    <w:rsid w:val="00103719"/>
    <w:rsid w:val="00146335"/>
    <w:rsid w:val="00176910"/>
    <w:rsid w:val="001A0DB0"/>
    <w:rsid w:val="001E79AC"/>
    <w:rsid w:val="001F35F2"/>
    <w:rsid w:val="001F619C"/>
    <w:rsid w:val="00234EA5"/>
    <w:rsid w:val="00272983"/>
    <w:rsid w:val="002F0106"/>
    <w:rsid w:val="00331FA3"/>
    <w:rsid w:val="00335565"/>
    <w:rsid w:val="00356FE6"/>
    <w:rsid w:val="003E39EF"/>
    <w:rsid w:val="003F5675"/>
    <w:rsid w:val="004004D5"/>
    <w:rsid w:val="00413126"/>
    <w:rsid w:val="0041474A"/>
    <w:rsid w:val="004304BF"/>
    <w:rsid w:val="00451958"/>
    <w:rsid w:val="004617B9"/>
    <w:rsid w:val="00471834"/>
    <w:rsid w:val="00480D4B"/>
    <w:rsid w:val="004841CF"/>
    <w:rsid w:val="00493081"/>
    <w:rsid w:val="00495329"/>
    <w:rsid w:val="004A3613"/>
    <w:rsid w:val="004C2FE0"/>
    <w:rsid w:val="004E72E5"/>
    <w:rsid w:val="004F14CD"/>
    <w:rsid w:val="004F5139"/>
    <w:rsid w:val="00540D55"/>
    <w:rsid w:val="00552E1D"/>
    <w:rsid w:val="005903DB"/>
    <w:rsid w:val="005B3FCD"/>
    <w:rsid w:val="005E404C"/>
    <w:rsid w:val="0061491B"/>
    <w:rsid w:val="00620542"/>
    <w:rsid w:val="006222C8"/>
    <w:rsid w:val="00645837"/>
    <w:rsid w:val="006C14D2"/>
    <w:rsid w:val="007063B4"/>
    <w:rsid w:val="007215A0"/>
    <w:rsid w:val="00736D77"/>
    <w:rsid w:val="0079594D"/>
    <w:rsid w:val="00795C95"/>
    <w:rsid w:val="007E5DF7"/>
    <w:rsid w:val="008020AA"/>
    <w:rsid w:val="00817D1C"/>
    <w:rsid w:val="00896093"/>
    <w:rsid w:val="008A40CE"/>
    <w:rsid w:val="008D60C9"/>
    <w:rsid w:val="008F3836"/>
    <w:rsid w:val="008F77E4"/>
    <w:rsid w:val="009245FD"/>
    <w:rsid w:val="009404EE"/>
    <w:rsid w:val="009408B4"/>
    <w:rsid w:val="00955522"/>
    <w:rsid w:val="00967EC5"/>
    <w:rsid w:val="00987A9C"/>
    <w:rsid w:val="009B0104"/>
    <w:rsid w:val="009C2F9A"/>
    <w:rsid w:val="009E550A"/>
    <w:rsid w:val="00A335D6"/>
    <w:rsid w:val="00A50255"/>
    <w:rsid w:val="00A60D90"/>
    <w:rsid w:val="00A75754"/>
    <w:rsid w:val="00AF09A1"/>
    <w:rsid w:val="00B004D0"/>
    <w:rsid w:val="00B1550E"/>
    <w:rsid w:val="00B32A16"/>
    <w:rsid w:val="00B33E3F"/>
    <w:rsid w:val="00B52050"/>
    <w:rsid w:val="00B544FB"/>
    <w:rsid w:val="00B63B6C"/>
    <w:rsid w:val="00B64076"/>
    <w:rsid w:val="00B75BB9"/>
    <w:rsid w:val="00BB6A8F"/>
    <w:rsid w:val="00BC049D"/>
    <w:rsid w:val="00BF64A1"/>
    <w:rsid w:val="00C04EBD"/>
    <w:rsid w:val="00C35FCF"/>
    <w:rsid w:val="00C44C82"/>
    <w:rsid w:val="00C52142"/>
    <w:rsid w:val="00C94B8A"/>
    <w:rsid w:val="00CA344E"/>
    <w:rsid w:val="00CB4531"/>
    <w:rsid w:val="00D22E74"/>
    <w:rsid w:val="00D42C3E"/>
    <w:rsid w:val="00DD29E6"/>
    <w:rsid w:val="00DF36AF"/>
    <w:rsid w:val="00EB1673"/>
    <w:rsid w:val="00EE2067"/>
    <w:rsid w:val="00EF7F5F"/>
    <w:rsid w:val="00F002C9"/>
    <w:rsid w:val="00F15BC9"/>
    <w:rsid w:val="00F15CEE"/>
    <w:rsid w:val="00F402AC"/>
    <w:rsid w:val="00F616EC"/>
    <w:rsid w:val="00F7243E"/>
    <w:rsid w:val="00F846E5"/>
    <w:rsid w:val="00FA2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79786B"/>
  <w15:chartTrackingRefBased/>
  <w15:docId w15:val="{19A43E96-BD57-476C-8089-A9A0D07F4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34D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6084F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F51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6084F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0371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BC0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C049D"/>
  </w:style>
  <w:style w:type="paragraph" w:styleId="Zpat">
    <w:name w:val="footer"/>
    <w:basedOn w:val="Normln"/>
    <w:link w:val="ZpatChar"/>
    <w:uiPriority w:val="99"/>
    <w:unhideWhenUsed/>
    <w:rsid w:val="00BC0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C049D"/>
  </w:style>
  <w:style w:type="character" w:customStyle="1" w:styleId="Nadpis1Char">
    <w:name w:val="Nadpis 1 Char"/>
    <w:basedOn w:val="Standardnpsmoodstavce"/>
    <w:link w:val="Nadpis1"/>
    <w:uiPriority w:val="9"/>
    <w:rsid w:val="00034DCD"/>
    <w:rPr>
      <w:rFonts w:asciiTheme="majorHAnsi" w:eastAsiaTheme="majorEastAsia" w:hAnsiTheme="majorHAnsi" w:cstheme="majorBidi"/>
      <w:color w:val="A6084F" w:themeColor="accent1" w:themeShade="BF"/>
      <w:sz w:val="32"/>
      <w:szCs w:val="32"/>
    </w:rPr>
  </w:style>
  <w:style w:type="paragraph" w:styleId="Nzev">
    <w:name w:val="Title"/>
    <w:basedOn w:val="Normln"/>
    <w:next w:val="Normln"/>
    <w:link w:val="NzevChar"/>
    <w:uiPriority w:val="10"/>
    <w:qFormat/>
    <w:rsid w:val="00034D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34D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4F513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4F5139"/>
    <w:rPr>
      <w:rFonts w:asciiTheme="majorHAnsi" w:eastAsiaTheme="majorEastAsia" w:hAnsiTheme="majorHAnsi" w:cstheme="majorBidi"/>
      <w:color w:val="A6084F" w:themeColor="accent1" w:themeShade="BF"/>
      <w:sz w:val="26"/>
      <w:szCs w:val="26"/>
    </w:rPr>
  </w:style>
  <w:style w:type="character" w:styleId="Hypertextovodkaz">
    <w:name w:val="Hyperlink"/>
    <w:basedOn w:val="Standardnpsmoodstavce"/>
    <w:uiPriority w:val="99"/>
    <w:unhideWhenUsed/>
    <w:rsid w:val="00EF7F5F"/>
    <w:rPr>
      <w:color w:val="57052E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EF7F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ermat.cz/" TargetMode="External"/><Relationship Id="rId13" Type="http://schemas.openxmlformats.org/officeDocument/2006/relationships/hyperlink" Target="http://anepl.cz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zakonyprolidi.cz/cs/2006-108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addy_Lad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facebook.com/edsunion/posts/1786516801606382?__xts__%5b0%5d=68.ARBh0Kl0rPUAGVRU1pNC968XmyW4hXjItLfXwHaQpe192NrjSf070eitQWrXyu0zSn93QW5Gtgc_ypSjb_41sxkKTBVOd986pwKrOz1QO5vsxdLdmBakLdXA7bvVxiHF4lXxSM6IHyRkfgpWswCWZ_keOPdYwENZX7Q1y7XxHMcX-K0crcy0CtRkY0AwBnH06VHbLoOna4LBfc9rp2IF05532XyNAIBX8pwA7o-dRbiy8pmMdx8Q2ashseGpH3B8eaTryzxChNT2ugycmi-J4ZiraMQk-D0CpZ4F45zttwwQm9RPixeKvGyDIukX2i3263N1_0YtkvTCDtoXYZqY&amp;__tn__=K-R" TargetMode="External"/><Relationship Id="rId10" Type="http://schemas.openxmlformats.org/officeDocument/2006/relationships/hyperlink" Target="https://cs.wikipedia.org/wiki/Osmansk%C3%A1_%C5%99%C3%AD%C5%A1e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s://www.npi.cz/" TargetMode="External"/><Relationship Id="rId14" Type="http://schemas.openxmlformats.org/officeDocument/2006/relationships/hyperlink" Target="https://www.lifescied.org/doi/full/10.1187/cbe.17-05-0081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A2DE4"/>
    <w:rsid w:val="00EB529B"/>
    <w:rsid w:val="00FA2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036E23E10CF14FEABC0F47549091670C">
    <w:name w:val="036E23E10CF14FEABC0F47549091670C"/>
    <w:rsid w:val="00FA2DE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Cyklámen">
      <a:dk1>
        <a:sysClr val="windowText" lastClr="000000"/>
      </a:dk1>
      <a:lt1>
        <a:sysClr val="window" lastClr="FFFFFF"/>
      </a:lt1>
      <a:dk2>
        <a:srgbClr val="8B0752"/>
      </a:dk2>
      <a:lt2>
        <a:srgbClr val="DBEFF9"/>
      </a:lt2>
      <a:accent1>
        <a:srgbClr val="DF0B6B"/>
      </a:accent1>
      <a:accent2>
        <a:srgbClr val="EF075F"/>
      </a:accent2>
      <a:accent3>
        <a:srgbClr val="C50B64"/>
      </a:accent3>
      <a:accent4>
        <a:srgbClr val="10CF9B"/>
      </a:accent4>
      <a:accent5>
        <a:srgbClr val="7CCA62"/>
      </a:accent5>
      <a:accent6>
        <a:srgbClr val="A5C249"/>
      </a:accent6>
      <a:hlink>
        <a:srgbClr val="57052E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CE811B-D9F2-4B14-8CC6-08C79869B6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6</Words>
  <Characters>4051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klátová, Veronika</dc:creator>
  <cp:keywords/>
  <dc:description/>
  <cp:lastModifiedBy>Windows User</cp:lastModifiedBy>
  <cp:revision>2</cp:revision>
  <dcterms:created xsi:type="dcterms:W3CDTF">2020-11-06T19:51:00Z</dcterms:created>
  <dcterms:modified xsi:type="dcterms:W3CDTF">2020-11-06T19:51:00Z</dcterms:modified>
</cp:coreProperties>
</file>